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4633C2C5" w14:textId="77777777" w:rsidR="00676A61" w:rsidRDefault="00676A61" w:rsidP="00FD639B">
      <w:pPr>
        <w:jc w:val="center"/>
      </w:pPr>
      <w:r>
        <w:t xml:space="preserve">Problems with exercises and homework for the </w:t>
      </w:r>
      <w:hyperlink r:id="rId8" w:history="1">
        <w:r>
          <w:rPr>
            <w:rStyle w:val="Hyperlink"/>
          </w:rPr>
          <w:t xml:space="preserve">"Programming Fundamentals" course @ </w:t>
        </w:r>
        <w:r>
          <w:rPr>
            <w:rStyle w:val="Hyperlink"/>
            <w:noProof/>
          </w:rPr>
          <w:t>SoftUni</w:t>
        </w:r>
        <w:r>
          <w:rPr>
            <w:rStyle w:val="Hyperlink"/>
          </w:rPr>
          <w:t>.</w:t>
        </w:r>
      </w:hyperlink>
    </w:p>
    <w:p w14:paraId="3D92D541" w14:textId="1553AD80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72199125" w14:textId="5EDB3F43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</w:t>
      </w:r>
      <w:bookmarkStart w:id="0" w:name="OLE_LINK1"/>
    </w:p>
    <w:p w14:paraId="3C576CD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</w:t>
      </w:r>
    </w:p>
    <w:p w14:paraId="7A1DCC7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>"</w:t>
      </w:r>
    </w:p>
    <w:p w14:paraId="4B061DD4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</w:t>
      </w:r>
    </w:p>
    <w:p w14:paraId="0B80374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</w:t>
      </w:r>
    </w:p>
    <w:p w14:paraId="292B3BD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</w:t>
      </w:r>
    </w:p>
    <w:p w14:paraId="245D339E" w14:textId="1C16C47C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</w:t>
      </w:r>
    </w:p>
    <w:bookmarkEnd w:id="0"/>
    <w:p w14:paraId="3FDCD62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Events</w:t>
      </w:r>
      <w:bookmarkStart w:id="1" w:name="OLE_LINK2"/>
    </w:p>
    <w:p w14:paraId="266F72B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Now I feel good.</w:t>
      </w:r>
      <w:r w:rsidRPr="00FD639B">
        <w:t>"</w:t>
      </w:r>
    </w:p>
    <w:p w14:paraId="5FAD6E8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 have succeeded with this product.</w:t>
      </w:r>
      <w:r w:rsidRPr="00FD639B">
        <w:t>"</w:t>
      </w:r>
    </w:p>
    <w:p w14:paraId="3FE06D7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Makes miracles. I am happy of the results!</w:t>
      </w:r>
      <w:r w:rsidRPr="00FD639B">
        <w:t>"</w:t>
      </w:r>
    </w:p>
    <w:p w14:paraId="0DA306B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cannot believe but now I feel awesome.</w:t>
      </w:r>
      <w:r w:rsidRPr="00FD639B">
        <w:t>"</w:t>
      </w:r>
    </w:p>
    <w:p w14:paraId="3302DF7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Try it yourself, I am very satisfied.</w:t>
      </w:r>
      <w:r w:rsidRPr="00FD639B">
        <w:t>"</w:t>
      </w:r>
    </w:p>
    <w:p w14:paraId="2691FBA8" w14:textId="1043116D" w:rsidR="007C4E6C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feel great!</w:t>
      </w:r>
      <w:r w:rsidRPr="00FD639B">
        <w:t>"</w:t>
      </w:r>
    </w:p>
    <w:bookmarkEnd w:id="1"/>
    <w:p w14:paraId="53FB110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Authors</w:t>
      </w:r>
      <w:bookmarkStart w:id="2" w:name="OLE_LINK3"/>
    </w:p>
    <w:p w14:paraId="5440FED5" w14:textId="7835253A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Diana</w:t>
      </w:r>
      <w:r w:rsidRPr="00FD639B">
        <w:t>"</w:t>
      </w:r>
    </w:p>
    <w:p w14:paraId="3349C3E1" w14:textId="29E220A0" w:rsidR="008F0809" w:rsidRPr="008F0809" w:rsidRDefault="008F0809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="007C4E6C" w:rsidRPr="00FD639B">
        <w:rPr>
          <w:rFonts w:ascii="Consolas" w:hAnsi="Consolas"/>
          <w:b/>
        </w:rPr>
        <w:t>Petya</w:t>
      </w:r>
      <w:r w:rsidR="007C4E6C" w:rsidRPr="00FD639B">
        <w:t>"</w:t>
      </w:r>
    </w:p>
    <w:p w14:paraId="3BE1B10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tella</w:t>
      </w:r>
      <w:r w:rsidRPr="00FD639B">
        <w:t>"</w:t>
      </w:r>
    </w:p>
    <w:p w14:paraId="261CD3B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lena</w:t>
      </w:r>
      <w:r w:rsidRPr="00FD639B">
        <w:t>"</w:t>
      </w:r>
    </w:p>
    <w:p w14:paraId="6D09812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Katya</w:t>
      </w:r>
      <w:r w:rsidRPr="00FD639B">
        <w:t>"</w:t>
      </w:r>
    </w:p>
    <w:p w14:paraId="1409932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va</w:t>
      </w:r>
      <w:r w:rsidRPr="00FD639B">
        <w:t>"</w:t>
      </w:r>
    </w:p>
    <w:p w14:paraId="32C4A8D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Annie</w:t>
      </w:r>
      <w:r w:rsidRPr="00FD639B">
        <w:t>"</w:t>
      </w:r>
    </w:p>
    <w:p w14:paraId="49702BE8" w14:textId="3D8E2269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va</w:t>
      </w:r>
      <w:r w:rsidRPr="00FD639B">
        <w:t>"</w:t>
      </w:r>
      <w:bookmarkEnd w:id="2"/>
    </w:p>
    <w:p w14:paraId="4AAB0255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Cities</w:t>
      </w:r>
      <w:bookmarkStart w:id="3" w:name="OLE_LINK4"/>
    </w:p>
    <w:p w14:paraId="27A93AA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Burgas</w:t>
      </w:r>
      <w:r w:rsidRPr="00FD639B">
        <w:t>"</w:t>
      </w:r>
    </w:p>
    <w:p w14:paraId="107F23C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ofia</w:t>
      </w:r>
      <w:r w:rsidRPr="00FD639B">
        <w:t>"</w:t>
      </w:r>
    </w:p>
    <w:p w14:paraId="22A8C4D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Plovdiv</w:t>
      </w:r>
      <w:r w:rsidRPr="00FD639B">
        <w:t>"</w:t>
      </w:r>
    </w:p>
    <w:p w14:paraId="46D8C1FE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Varna</w:t>
      </w:r>
      <w:r w:rsidRPr="00FD639B">
        <w:t>"</w:t>
      </w:r>
    </w:p>
    <w:p w14:paraId="6F512EE2" w14:textId="04970A43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Ruse</w:t>
      </w:r>
      <w:r w:rsidRPr="00FD639B">
        <w:t>"</w:t>
      </w:r>
      <w:bookmarkEnd w:id="3"/>
    </w:p>
    <w:p w14:paraId="18807882" w14:textId="65FE05DE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>:</w:t>
      </w:r>
      <w:r w:rsidR="008F0809" w:rsidRPr="008F0809">
        <w:t xml:space="preserve"> </w:t>
      </w:r>
      <w:r w:rsidR="008F0809" w:rsidRPr="00FD639B">
        <w:t>"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="008F0809" w:rsidRPr="00FD639B">
        <w:t>"</w:t>
      </w:r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an input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lastRenderedPageBreak/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old content with the new one</w:t>
      </w:r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>– change the author</w:t>
      </w:r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>– change the title of the article</w:t>
      </w:r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A81BD71" w14:textId="7D578DA8" w:rsidR="008F0809" w:rsidRDefault="007C4E6C" w:rsidP="007C4E6C"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</w:t>
      </w:r>
      <w:r w:rsidR="008F0809">
        <w:rPr>
          <w:lang w:val="bg-BG"/>
        </w:rPr>
        <w:t>the</w:t>
      </w:r>
      <w:r w:rsidRPr="007C4E6C">
        <w:t xml:space="preserve">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</w:p>
    <w:p w14:paraId="7BFB3B1D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Edit: {new content}</w:t>
      </w:r>
      <w:r w:rsidRPr="008F0809">
        <w:rPr>
          <w:rFonts w:cstheme="minorHAnsi"/>
          <w:b/>
        </w:rPr>
        <w:t>"</w:t>
      </w:r>
    </w:p>
    <w:p w14:paraId="50FF7B87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  <w:noProof/>
        </w:rPr>
        <w:t>ChangeAuthor</w:t>
      </w:r>
      <w:r w:rsidRPr="008F0809">
        <w:rPr>
          <w:rFonts w:ascii="Consolas" w:hAnsi="Consolas" w:cstheme="minorHAnsi"/>
          <w:b/>
        </w:rPr>
        <w:t>: {new author}</w:t>
      </w:r>
      <w:r w:rsidRPr="008F0809">
        <w:rPr>
          <w:rFonts w:cstheme="minorHAnsi"/>
          <w:b/>
        </w:rPr>
        <w:t>"</w:t>
      </w:r>
    </w:p>
    <w:p w14:paraId="5CDBEC64" w14:textId="77777777" w:rsidR="008F0809" w:rsidRDefault="007C4E6C" w:rsidP="008F0809">
      <w:pPr>
        <w:pStyle w:val="ListParagraph"/>
        <w:numPr>
          <w:ilvl w:val="0"/>
          <w:numId w:val="12"/>
        </w:num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Rename: {new title}</w:t>
      </w:r>
      <w:r w:rsidRPr="008F0809">
        <w:rPr>
          <w:rFonts w:cstheme="minorHAnsi"/>
          <w:b/>
        </w:rPr>
        <w:t>"</w:t>
      </w:r>
      <w:r w:rsidRPr="007C4E6C">
        <w:t xml:space="preserve">. </w:t>
      </w:r>
    </w:p>
    <w:p w14:paraId="5D4C877D" w14:textId="7432D32A" w:rsidR="007C4E6C" w:rsidRPr="007C4E6C" w:rsidRDefault="007C4E6C" w:rsidP="008F0809">
      <w:pPr>
        <w:rPr>
          <w:rFonts w:ascii="Calibri" w:hAnsi="Calibri"/>
          <w:lang w:val="bg-BG"/>
        </w:rPr>
      </w:pPr>
      <w:r w:rsidRPr="007C4E6C">
        <w:t>At the end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ChangeAuthor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ChangeAuthor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5020AFFF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r w:rsidRPr="007C4E6C">
        <w:rPr>
          <w:b/>
        </w:rPr>
        <w:t>n count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="003772F0">
        <w:t xml:space="preserve">a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="003772F0">
        <w:t xml:space="preserve">a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a number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110C9B76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Lakia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>You have to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</w:tblGrid>
      <w:tr w:rsidR="007C4E6C" w:rsidRPr="007C4E6C" w14:paraId="57640699" w14:textId="77777777" w:rsidTr="008F0809">
        <w:trPr>
          <w:trHeight w:val="267"/>
        </w:trPr>
        <w:tc>
          <w:tcPr>
            <w:tcW w:w="6248" w:type="dxa"/>
            <w:hideMark/>
          </w:tcPr>
          <w:p w14:paraId="0EBF2E68" w14:textId="557D301F" w:rsidR="007C4E6C" w:rsidRPr="00327C9F" w:rsidRDefault="008F0809" w:rsidP="00AC426D">
            <w:pPr>
              <w:pStyle w:val="Code"/>
              <w:rPr>
                <w:rFonts w:cstheme="minorHAnsi"/>
                <w:lang w:eastAsia="bg-BG"/>
              </w:rPr>
            </w:pPr>
            <w:r w:rsidRPr="00FD639B">
              <w:t>"</w:t>
            </w:r>
            <w:r w:rsidR="007C4E6C" w:rsidRPr="00327C9F">
              <w:rPr>
                <w:rFonts w:cstheme="minorHAnsi"/>
              </w:rPr>
              <w:t>{typeOfVehicle} {model} {color}</w:t>
            </w:r>
            <w:r>
              <w:rPr>
                <w:rFonts w:cstheme="minorHAnsi"/>
                <w:lang w:val="bg-BG"/>
              </w:rPr>
              <w:t xml:space="preserve"> </w:t>
            </w:r>
            <w:r w:rsidR="007C4E6C" w:rsidRPr="00327C9F">
              <w:rPr>
                <w:rFonts w:cstheme="minorHAnsi"/>
              </w:rPr>
              <w:t>{horsepower}</w:t>
            </w:r>
            <w:r w:rsidRPr="00FD639B">
              <w:t>"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2F563F23" w14:textId="77777777" w:rsidR="007C4E6C" w:rsidRDefault="007C4E6C" w:rsidP="00AC426D">
            <w:pPr>
              <w:pStyle w:val="Code"/>
              <w:spacing w:after="0"/>
              <w:rPr>
                <w:rFonts w:cstheme="minorHAnsi"/>
              </w:rPr>
            </w:pPr>
            <w:r w:rsidRPr="00327C9F">
              <w:rPr>
                <w:rFonts w:cstheme="minorHAnsi"/>
              </w:rPr>
              <w:t>Horsepower: {horsepowerOfVehicle}</w:t>
            </w:r>
          </w:p>
          <w:p w14:paraId="473824D4" w14:textId="5A70AAD3" w:rsidR="008F0809" w:rsidRPr="00327C9F" w:rsidRDefault="008F0809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lastRenderedPageBreak/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groomingSalon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Grooming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dog);</w:t>
            </w:r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(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Puf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cat);</w:t>
            </w:r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(bunny);</w:t>
            </w:r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 pet = 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System.out.println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GroomingSalon, and the Main class)</w:t>
      </w:r>
      <w:r>
        <w:t xml:space="preserve">, there is no specific content required inside the Main class e. g. you can do any kind of local testing of your program there. However, there should be a </w:t>
      </w:r>
      <w:r>
        <w:rPr>
          <w:b/>
        </w:rPr>
        <w:t>main(String[] args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E6DA94" w14:textId="77777777" w:rsidR="00B04AF0" w:rsidRDefault="00B04AF0" w:rsidP="008068A2">
      <w:pPr>
        <w:spacing w:after="0" w:line="240" w:lineRule="auto"/>
      </w:pPr>
      <w:r>
        <w:separator/>
      </w:r>
    </w:p>
  </w:endnote>
  <w:endnote w:type="continuationSeparator" w:id="0">
    <w:p w14:paraId="33264077" w14:textId="77777777" w:rsidR="00B04AF0" w:rsidRDefault="00B04A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512EE1" w14:textId="77777777" w:rsidR="00B04AF0" w:rsidRDefault="00B04AF0" w:rsidP="008068A2">
      <w:pPr>
        <w:spacing w:after="0" w:line="240" w:lineRule="auto"/>
      </w:pPr>
      <w:r>
        <w:separator/>
      </w:r>
    </w:p>
  </w:footnote>
  <w:footnote w:type="continuationSeparator" w:id="0">
    <w:p w14:paraId="2801F90E" w14:textId="77777777" w:rsidR="00B04AF0" w:rsidRDefault="00B04A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AA2"/>
    <w:multiLevelType w:val="hybridMultilevel"/>
    <w:tmpl w:val="96E43E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1"/>
  </w:num>
  <w:num w:numId="8" w16cid:durableId="1078021309">
    <w:abstractNumId w:val="8"/>
  </w:num>
  <w:num w:numId="9" w16cid:durableId="377779216">
    <w:abstractNumId w:val="10"/>
  </w:num>
  <w:num w:numId="10" w16cid:durableId="1428382570">
    <w:abstractNumId w:val="2"/>
  </w:num>
  <w:num w:numId="11" w16cid:durableId="650333665">
    <w:abstractNumId w:val="3"/>
  </w:num>
  <w:num w:numId="12" w16cid:durableId="874536902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qwUA0Ixa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05F4"/>
    <w:rsid w:val="000B39E6"/>
    <w:rsid w:val="000B56F0"/>
    <w:rsid w:val="000C5361"/>
    <w:rsid w:val="00103906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772F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A61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080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B60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04AF0"/>
    <w:rsid w:val="00B148DD"/>
    <w:rsid w:val="00B2232F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64DB7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EEC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B41C2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1/programming-fundamentals-with-java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</TotalTime>
  <Pages>7</Pages>
  <Words>1571</Words>
  <Characters>7919</Characters>
  <Application>Microsoft Office Word</Application>
  <DocSecurity>0</DocSecurity>
  <Lines>304</Lines>
  <Paragraphs>30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Exercise</dc:title>
  <dc:subject>Java Fundamentals  – Practical Training Course @ SoftUni</dc:subject>
  <dc:creator>Software University</dc:creator>
  <cp:keywords>Java Fundamentals - Objects and Classes Exerci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3</cp:revision>
  <cp:lastPrinted>2015-10-26T22:35:00Z</cp:lastPrinted>
  <dcterms:created xsi:type="dcterms:W3CDTF">2019-11-12T12:29:00Z</dcterms:created>
  <dcterms:modified xsi:type="dcterms:W3CDTF">2023-12-13T11:5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